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B4778F" w14:textId="77777777" w:rsidR="009E3ECD" w:rsidRDefault="009E3ECD" w:rsidP="009E3ECD">
      <w:pPr>
        <w:jc w:val="center"/>
      </w:pPr>
      <w:bookmarkStart w:id="0" w:name="_GoBack"/>
      <w:bookmarkEnd w:id="0"/>
      <w:r>
        <w:rPr>
          <w:noProof/>
        </w:rPr>
        <w:drawing>
          <wp:inline distT="0" distB="0" distL="0" distR="0" wp14:anchorId="50245F04" wp14:editId="1E5E04C1">
            <wp:extent cx="2344420" cy="128904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RAP transparen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4420" cy="1289043"/>
                    </a:xfrm>
                    <a:prstGeom prst="rect">
                      <a:avLst/>
                    </a:prstGeom>
                  </pic:spPr>
                </pic:pic>
              </a:graphicData>
            </a:graphic>
          </wp:inline>
        </w:drawing>
      </w:r>
    </w:p>
    <w:p w14:paraId="185B6D5D" w14:textId="77777777" w:rsidR="00E65627" w:rsidRPr="00B11C97" w:rsidRDefault="00E65627" w:rsidP="0047492F">
      <w:pPr>
        <w:jc w:val="both"/>
        <w:rPr>
          <w:sz w:val="24"/>
          <w:szCs w:val="24"/>
        </w:rPr>
      </w:pPr>
      <w:r w:rsidRPr="00B11C97">
        <w:rPr>
          <w:sz w:val="24"/>
          <w:szCs w:val="24"/>
        </w:rPr>
        <w:t xml:space="preserve">We want you to know that WRAP is here to help you as you recover from this distressing experience. We have a number of ways in which we can help you, but please understand that </w:t>
      </w:r>
      <w:r w:rsidR="0002733F">
        <w:rPr>
          <w:sz w:val="24"/>
          <w:szCs w:val="24"/>
        </w:rPr>
        <w:t>it is your choice which</w:t>
      </w:r>
      <w:r w:rsidRPr="00B11C97">
        <w:rPr>
          <w:sz w:val="24"/>
          <w:szCs w:val="24"/>
        </w:rPr>
        <w:t xml:space="preserve"> services</w:t>
      </w:r>
      <w:r w:rsidR="0002733F">
        <w:rPr>
          <w:sz w:val="24"/>
          <w:szCs w:val="24"/>
        </w:rPr>
        <w:t xml:space="preserve"> you choose to access</w:t>
      </w:r>
      <w:r w:rsidRPr="00B11C97">
        <w:rPr>
          <w:sz w:val="24"/>
          <w:szCs w:val="24"/>
        </w:rPr>
        <w:t xml:space="preserve">. </w:t>
      </w:r>
    </w:p>
    <w:p w14:paraId="067F360C" w14:textId="77777777" w:rsidR="00B11C97" w:rsidRDefault="00E65627" w:rsidP="00B11C97">
      <w:pPr>
        <w:jc w:val="both"/>
        <w:rPr>
          <w:sz w:val="24"/>
          <w:szCs w:val="24"/>
        </w:rPr>
      </w:pPr>
      <w:r w:rsidRPr="00B11C97">
        <w:rPr>
          <w:sz w:val="24"/>
          <w:szCs w:val="24"/>
        </w:rPr>
        <w:t xml:space="preserve">Our services are </w:t>
      </w:r>
      <w:r w:rsidRPr="00102606">
        <w:rPr>
          <w:sz w:val="24"/>
          <w:szCs w:val="24"/>
          <w:highlight w:val="yellow"/>
          <w:u w:val="single"/>
        </w:rPr>
        <w:t>always free and always confidential</w:t>
      </w:r>
      <w:r w:rsidRPr="00B11C97">
        <w:rPr>
          <w:sz w:val="24"/>
          <w:szCs w:val="24"/>
        </w:rPr>
        <w:t>. We will not talk to the ER staff, law enforcement, your family or friends without your written permission. That being said, here are some of the services that you may want to receive:</w:t>
      </w:r>
    </w:p>
    <w:p w14:paraId="594912BF" w14:textId="77777777" w:rsidR="00E65627" w:rsidRPr="00B11C97" w:rsidRDefault="00E65627" w:rsidP="00B11C97">
      <w:pPr>
        <w:pStyle w:val="ListParagraph"/>
        <w:numPr>
          <w:ilvl w:val="0"/>
          <w:numId w:val="4"/>
        </w:numPr>
        <w:jc w:val="both"/>
        <w:rPr>
          <w:sz w:val="24"/>
          <w:szCs w:val="24"/>
        </w:rPr>
      </w:pPr>
      <w:r w:rsidRPr="00B11C97">
        <w:rPr>
          <w:sz w:val="24"/>
          <w:szCs w:val="24"/>
        </w:rPr>
        <w:t>For your immediate needs, safety planning is needed-we want to be sure you have somewhere safe to go after you leave the emergency room. You may also want to speak with us about getting an order of protection.</w:t>
      </w:r>
    </w:p>
    <w:p w14:paraId="6360FF8D" w14:textId="77777777" w:rsidR="00E65627" w:rsidRPr="00B11C97" w:rsidRDefault="00E65627" w:rsidP="00E65627">
      <w:pPr>
        <w:pStyle w:val="ListParagraph"/>
        <w:numPr>
          <w:ilvl w:val="0"/>
          <w:numId w:val="4"/>
        </w:numPr>
        <w:jc w:val="both"/>
        <w:rPr>
          <w:sz w:val="24"/>
          <w:szCs w:val="24"/>
        </w:rPr>
      </w:pPr>
      <w:r w:rsidRPr="00B11C97">
        <w:rPr>
          <w:sz w:val="24"/>
          <w:szCs w:val="24"/>
        </w:rPr>
        <w:t>Counseling-you may experience a number of physical and emotional reactions. Talking with someone who understands this kind of trauma can help</w:t>
      </w:r>
      <w:r w:rsidR="00B11C97">
        <w:rPr>
          <w:sz w:val="24"/>
          <w:szCs w:val="24"/>
        </w:rPr>
        <w:t>.</w:t>
      </w:r>
    </w:p>
    <w:p w14:paraId="1B38C015" w14:textId="77777777" w:rsidR="00E65627" w:rsidRPr="00B11C97" w:rsidRDefault="00E65627" w:rsidP="00E65627">
      <w:pPr>
        <w:pStyle w:val="ListParagraph"/>
        <w:numPr>
          <w:ilvl w:val="0"/>
          <w:numId w:val="4"/>
        </w:numPr>
        <w:jc w:val="both"/>
        <w:rPr>
          <w:sz w:val="24"/>
          <w:szCs w:val="24"/>
        </w:rPr>
      </w:pPr>
      <w:r w:rsidRPr="00B11C97">
        <w:rPr>
          <w:sz w:val="24"/>
          <w:szCs w:val="24"/>
        </w:rPr>
        <w:t>Accompaniment-if you choose to make a report to law enforcement, you may want a WRAP advocate to be present with you to offer emotional support. We also provide accompaniment to court.</w:t>
      </w:r>
    </w:p>
    <w:p w14:paraId="6B2DA2C5" w14:textId="77777777" w:rsidR="00B11C97" w:rsidRPr="00B11C97" w:rsidRDefault="00B11C97" w:rsidP="00B11C97">
      <w:pPr>
        <w:pStyle w:val="ListParagraph"/>
        <w:numPr>
          <w:ilvl w:val="0"/>
          <w:numId w:val="4"/>
        </w:numPr>
        <w:jc w:val="both"/>
        <w:rPr>
          <w:sz w:val="24"/>
          <w:szCs w:val="24"/>
        </w:rPr>
      </w:pPr>
      <w:r w:rsidRPr="00B11C97">
        <w:rPr>
          <w:sz w:val="24"/>
          <w:szCs w:val="24"/>
        </w:rPr>
        <w:t>Therapy-a traumatic event can present you with the need to see someone who can help you heal from the trauma. Our therapists use proven treatment models.</w:t>
      </w:r>
    </w:p>
    <w:p w14:paraId="50CA41CC" w14:textId="77777777" w:rsidR="00B11C97" w:rsidRDefault="00B11C97" w:rsidP="00B11C97">
      <w:pPr>
        <w:pStyle w:val="ListParagraph"/>
        <w:numPr>
          <w:ilvl w:val="0"/>
          <w:numId w:val="4"/>
        </w:numPr>
        <w:jc w:val="both"/>
        <w:rPr>
          <w:sz w:val="24"/>
          <w:szCs w:val="24"/>
        </w:rPr>
      </w:pPr>
      <w:r w:rsidRPr="00B11C97">
        <w:rPr>
          <w:sz w:val="24"/>
          <w:szCs w:val="24"/>
        </w:rPr>
        <w:t>Most importantly, we can offer you support and understanding. We don’t want anyone who has experienced sexual assault to think that they have to “just go on like nothing happened.” Having contact with one of our advocates can give you that much needed support.</w:t>
      </w:r>
    </w:p>
    <w:p w14:paraId="7A4B0E0A" w14:textId="77777777" w:rsidR="00B11C97" w:rsidRDefault="00B11C97" w:rsidP="00B11C97">
      <w:pPr>
        <w:pStyle w:val="ListParagraph"/>
        <w:numPr>
          <w:ilvl w:val="0"/>
          <w:numId w:val="4"/>
        </w:numPr>
        <w:jc w:val="both"/>
        <w:rPr>
          <w:sz w:val="24"/>
          <w:szCs w:val="24"/>
        </w:rPr>
      </w:pPr>
      <w:r w:rsidRPr="00102606">
        <w:rPr>
          <w:sz w:val="24"/>
          <w:szCs w:val="24"/>
          <w:highlight w:val="yellow"/>
        </w:rPr>
        <w:t>24 hour crisis line-someone from WRAP is always available when you need to talk.</w:t>
      </w:r>
      <w:r w:rsidR="0002733F" w:rsidRPr="00102606">
        <w:rPr>
          <w:sz w:val="24"/>
          <w:szCs w:val="24"/>
          <w:highlight w:val="yellow"/>
        </w:rPr>
        <w:t xml:space="preserve"> That number is </w:t>
      </w:r>
      <w:r w:rsidR="0002733F" w:rsidRPr="00102606">
        <w:rPr>
          <w:b/>
          <w:sz w:val="24"/>
          <w:szCs w:val="24"/>
          <w:highlight w:val="yellow"/>
        </w:rPr>
        <w:t>800-273-8712</w:t>
      </w:r>
      <w:r w:rsidR="0002733F" w:rsidRPr="00102606">
        <w:rPr>
          <w:sz w:val="24"/>
          <w:szCs w:val="24"/>
          <w:highlight w:val="yellow"/>
        </w:rPr>
        <w:t>.</w:t>
      </w:r>
    </w:p>
    <w:p w14:paraId="2C669B28" w14:textId="77777777" w:rsidR="00B11C97" w:rsidRPr="00B11C97" w:rsidRDefault="00B11C97" w:rsidP="00B11C97">
      <w:pPr>
        <w:jc w:val="both"/>
        <w:rPr>
          <w:sz w:val="24"/>
          <w:szCs w:val="24"/>
        </w:rPr>
      </w:pPr>
      <w:r>
        <w:rPr>
          <w:sz w:val="24"/>
          <w:szCs w:val="24"/>
        </w:rPr>
        <w:t>If you want us to follow up with you, please know that we will do that at a time that is convenient for you. We know you need to rest, so tell us when you want us to contact you and we will give you a call. From there we can make an appointment to meet you in person.</w:t>
      </w:r>
    </w:p>
    <w:p w14:paraId="775B1B61" w14:textId="77777777" w:rsidR="00AE5B45" w:rsidRDefault="00AE5B45" w:rsidP="0047492F">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14:paraId="7D364DDF" w14:textId="77777777" w:rsidR="00AE5B45" w:rsidRDefault="00AE5B45" w:rsidP="00AE5B45">
      <w:pPr>
        <w:pStyle w:val="NoSpacing"/>
        <w:rPr>
          <w:sz w:val="20"/>
          <w:szCs w:val="20"/>
          <w:u w:val="single"/>
        </w:rPr>
      </w:pPr>
    </w:p>
    <w:p w14:paraId="27566B1C" w14:textId="77777777" w:rsidR="00AE5B45" w:rsidRDefault="00AE5B45" w:rsidP="00AE5B45">
      <w:pPr>
        <w:pStyle w:val="NoSpacing"/>
        <w:rPr>
          <w:sz w:val="20"/>
          <w:szCs w:val="20"/>
          <w:u w:val="single"/>
        </w:rPr>
      </w:pPr>
    </w:p>
    <w:p w14:paraId="3957D7D4" w14:textId="77777777" w:rsidR="00AE5B45" w:rsidRDefault="00AE5B45" w:rsidP="00AE5B45">
      <w:pPr>
        <w:pStyle w:val="NoSpacing"/>
        <w:rPr>
          <w:sz w:val="20"/>
          <w:szCs w:val="20"/>
          <w:u w:val="single"/>
        </w:rPr>
      </w:pPr>
    </w:p>
    <w:p w14:paraId="79FFC4DE" w14:textId="77777777" w:rsidR="00AE5B45" w:rsidRDefault="00AE5B45" w:rsidP="00AE5B45">
      <w:pPr>
        <w:pStyle w:val="NoSpacing"/>
        <w:rPr>
          <w:sz w:val="20"/>
          <w:szCs w:val="20"/>
          <w:u w:val="single"/>
        </w:rPr>
      </w:pPr>
    </w:p>
    <w:p w14:paraId="64306538" w14:textId="77777777" w:rsidR="00AE5B45" w:rsidRDefault="00AE5B45" w:rsidP="00AE5B45">
      <w:pPr>
        <w:pStyle w:val="NoSpacing"/>
        <w:rPr>
          <w:sz w:val="20"/>
          <w:szCs w:val="20"/>
          <w:u w:val="single"/>
        </w:rPr>
      </w:pPr>
    </w:p>
    <w:p w14:paraId="2FA7F6D4" w14:textId="77777777" w:rsidR="00AE5B45" w:rsidRPr="00AE5B45" w:rsidRDefault="00AE5B45" w:rsidP="00AE5B45">
      <w:pPr>
        <w:pStyle w:val="NoSpacing"/>
        <w:rPr>
          <w:sz w:val="20"/>
          <w:szCs w:val="20"/>
          <w:u w:val="single"/>
        </w:rPr>
      </w:pPr>
    </w:p>
    <w:p w14:paraId="59B4E28E" w14:textId="77777777" w:rsidR="00AE5B45" w:rsidRPr="00AE5B45" w:rsidRDefault="00AE5B45" w:rsidP="00AE5B45">
      <w:pPr>
        <w:rPr>
          <w:sz w:val="20"/>
          <w:szCs w:val="20"/>
        </w:rPr>
      </w:pPr>
      <w:r>
        <w:rPr>
          <w:sz w:val="20"/>
          <w:szCs w:val="20"/>
        </w:rPr>
        <w:tab/>
      </w:r>
      <w:r>
        <w:rPr>
          <w:sz w:val="20"/>
          <w:szCs w:val="20"/>
        </w:rPr>
        <w:tab/>
      </w:r>
      <w:r>
        <w:rPr>
          <w:sz w:val="20"/>
          <w:szCs w:val="20"/>
        </w:rPr>
        <w:tab/>
      </w:r>
      <w:r>
        <w:rPr>
          <w:sz w:val="20"/>
          <w:szCs w:val="20"/>
        </w:rPr>
        <w:tab/>
      </w:r>
      <w:r>
        <w:rPr>
          <w:sz w:val="20"/>
          <w:szCs w:val="20"/>
        </w:rPr>
        <w:tab/>
      </w:r>
    </w:p>
    <w:p w14:paraId="0B643CA1" w14:textId="77777777" w:rsidR="00AE5B45" w:rsidRPr="00AE5B45" w:rsidRDefault="00AE5B45" w:rsidP="00C73A90">
      <w:pPr>
        <w:rPr>
          <w:sz w:val="20"/>
          <w:szCs w:val="20"/>
        </w:rPr>
      </w:pPr>
    </w:p>
    <w:p w14:paraId="1F769434" w14:textId="77777777" w:rsidR="00AE5B45" w:rsidRPr="00AE5B45" w:rsidRDefault="00AE5B45" w:rsidP="00C73A90">
      <w:pPr>
        <w:rPr>
          <w:sz w:val="20"/>
          <w:szCs w:val="20"/>
        </w:rPr>
      </w:pPr>
    </w:p>
    <w:p w14:paraId="23204CB5" w14:textId="77777777" w:rsidR="00D6605D" w:rsidRDefault="00D6605D" w:rsidP="00D6605D">
      <w:pPr>
        <w:jc w:val="right"/>
      </w:pPr>
    </w:p>
    <w:p w14:paraId="292B8FFA" w14:textId="77777777" w:rsidR="00D6605D" w:rsidRDefault="0058339F" w:rsidP="00D6605D">
      <w:pPr>
        <w:jc w:val="center"/>
      </w:pPr>
      <w:r>
        <w:rPr>
          <w:noProof/>
        </w:rPr>
        <mc:AlternateContent>
          <mc:Choice Requires="wps">
            <w:drawing>
              <wp:anchor distT="0" distB="0" distL="114300" distR="114300" simplePos="0" relativeHeight="251660288" behindDoc="0" locked="0" layoutInCell="1" allowOverlap="1" wp14:anchorId="17E933F6" wp14:editId="687B21A8">
                <wp:simplePos x="0" y="0"/>
                <wp:positionH relativeFrom="column">
                  <wp:posOffset>-295275</wp:posOffset>
                </wp:positionH>
                <wp:positionV relativeFrom="paragraph">
                  <wp:posOffset>30480</wp:posOffset>
                </wp:positionV>
                <wp:extent cx="6438900" cy="6448425"/>
                <wp:effectExtent l="0" t="0" r="0" b="0"/>
                <wp:wrapNone/>
                <wp:docPr id="1" name="Text Box 1"/>
                <wp:cNvGraphicFramePr/>
                <a:graphic xmlns:a="http://schemas.openxmlformats.org/drawingml/2006/main">
                  <a:graphicData uri="http://schemas.microsoft.com/office/word/2010/wordprocessingShape">
                    <wps:wsp>
                      <wps:cNvSpPr txBox="1"/>
                      <wps:spPr>
                        <a:xfrm>
                          <a:off x="0" y="0"/>
                          <a:ext cx="6438900" cy="6448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28378" w14:textId="77777777" w:rsidR="00175805" w:rsidRPr="00F45177" w:rsidRDefault="00175805" w:rsidP="0058339F">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E933F6" id="_x0000_t202" coordsize="21600,21600" o:spt="202" path="m,l,21600r21600,l21600,xe">
                <v:stroke joinstyle="miter"/>
                <v:path gradientshapeok="t" o:connecttype="rect"/>
              </v:shapetype>
              <v:shape id="Text Box 1" o:spid="_x0000_s1026" type="#_x0000_t202" style="position:absolute;left:0;text-align:left;margin-left:-23.25pt;margin-top:2.4pt;width:507pt;height:507.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" filled="f" stroked="f" strokeweight=".5pt">
                <v:textbox>
                  <w:txbxContent>
                    <w:p w14:paraId="60728378" w14:textId="77777777" w:rsidR="00175805" w:rsidRPr="00F45177" w:rsidRDefault="00175805" w:rsidP="0058339F">
                      <w:pPr>
                        <w:spacing w:after="0"/>
                      </w:pPr>
                    </w:p>
                  </w:txbxContent>
                </v:textbox>
              </v:shape>
            </w:pict>
          </mc:Fallback>
        </mc:AlternateContent>
      </w:r>
    </w:p>
    <w:p w14:paraId="073F2398" w14:textId="77777777" w:rsidR="00D6605D" w:rsidRDefault="00D6605D" w:rsidP="00D6605D"/>
    <w:p w14:paraId="1C45336C" w14:textId="77777777" w:rsidR="00FB3640" w:rsidRDefault="00433061" w:rsidP="00D6605D">
      <w:pPr>
        <w:jc w:val="right"/>
      </w:pPr>
      <w:r>
        <w:rPr>
          <w:noProof/>
        </w:rPr>
        <w:drawing>
          <wp:anchor distT="0" distB="0" distL="114300" distR="114300" simplePos="0" relativeHeight="251659264" behindDoc="0" locked="0" layoutInCell="1" allowOverlap="1" wp14:anchorId="56C71A33" wp14:editId="2F44ED25">
            <wp:simplePos x="0" y="0"/>
            <wp:positionH relativeFrom="margin">
              <wp:posOffset>5162550</wp:posOffset>
            </wp:positionH>
            <wp:positionV relativeFrom="margin">
              <wp:posOffset>8420100</wp:posOffset>
            </wp:positionV>
            <wp:extent cx="687705" cy="3810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ted way.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7705" cy="381000"/>
                    </a:xfrm>
                    <a:prstGeom prst="rect">
                      <a:avLst/>
                    </a:prstGeom>
                  </pic:spPr>
                </pic:pic>
              </a:graphicData>
            </a:graphic>
            <wp14:sizeRelH relativeFrom="margin">
              <wp14:pctWidth>0</wp14:pctWidth>
            </wp14:sizeRelH>
            <wp14:sizeRelV relativeFrom="margin">
              <wp14:pctHeight>0</wp14:pctHeight>
            </wp14:sizeRelV>
          </wp:anchor>
        </w:drawing>
      </w:r>
    </w:p>
    <w:p w14:paraId="25D2685D" w14:textId="77777777" w:rsidR="00FB3640" w:rsidRPr="00FB3640" w:rsidRDefault="00FB3640" w:rsidP="00FB3640"/>
    <w:p w14:paraId="13FA7F1F" w14:textId="77777777" w:rsidR="00FB3640" w:rsidRPr="00FB3640" w:rsidRDefault="00FB3640" w:rsidP="00FB3640"/>
    <w:p w14:paraId="0BEB78BE" w14:textId="77777777" w:rsidR="00FB3640" w:rsidRPr="00FB3640" w:rsidRDefault="00FB3640" w:rsidP="00FB3640"/>
    <w:p w14:paraId="6383D881" w14:textId="77777777" w:rsidR="00FB3640" w:rsidRPr="00FB3640" w:rsidRDefault="00FB3640" w:rsidP="00FB3640"/>
    <w:p w14:paraId="5415B1A4" w14:textId="77777777" w:rsidR="00FB3640" w:rsidRPr="00FB3640" w:rsidRDefault="00FB3640" w:rsidP="00FB3640"/>
    <w:p w14:paraId="5F4CC62E" w14:textId="77777777" w:rsidR="00FB3640" w:rsidRPr="00FB3640" w:rsidRDefault="00FB3640" w:rsidP="00FB3640"/>
    <w:p w14:paraId="1F5BB83E" w14:textId="77777777" w:rsidR="00FB3640" w:rsidRPr="00FB3640" w:rsidRDefault="00FB3640" w:rsidP="00FB3640"/>
    <w:p w14:paraId="1CB7DAB9" w14:textId="77777777" w:rsidR="00FB3640" w:rsidRPr="00FB3640" w:rsidRDefault="00FB3640" w:rsidP="00FB3640"/>
    <w:p w14:paraId="544EA786" w14:textId="77777777" w:rsidR="00FB3640" w:rsidRPr="00FB3640" w:rsidRDefault="00FB3640" w:rsidP="00FB3640"/>
    <w:p w14:paraId="687DA1FC" w14:textId="77777777" w:rsidR="00FB3640" w:rsidRPr="00FB3640" w:rsidRDefault="00FB3640" w:rsidP="00FB3640"/>
    <w:p w14:paraId="36BC2660" w14:textId="77777777" w:rsidR="00FB3640" w:rsidRPr="00FB3640" w:rsidRDefault="00FB3640" w:rsidP="00FB3640"/>
    <w:p w14:paraId="6B1904F1" w14:textId="77777777" w:rsidR="00FB3640" w:rsidRPr="00FB3640" w:rsidRDefault="00FB3640" w:rsidP="00FB3640"/>
    <w:p w14:paraId="39DF8A1C" w14:textId="77777777" w:rsidR="00FB3640" w:rsidRPr="00FB3640" w:rsidRDefault="00FB3640" w:rsidP="00FB3640"/>
    <w:p w14:paraId="4FC2380D" w14:textId="77777777" w:rsidR="00FB3640" w:rsidRPr="00FB3640" w:rsidRDefault="00FB3640" w:rsidP="00FB3640"/>
    <w:p w14:paraId="68ED296E" w14:textId="77777777" w:rsidR="00FB3640" w:rsidRPr="00FB3640" w:rsidRDefault="00FB3640" w:rsidP="00FB3640"/>
    <w:p w14:paraId="6D5B5193" w14:textId="77777777" w:rsidR="00FB3640" w:rsidRPr="00FB3640" w:rsidRDefault="00FB3640" w:rsidP="00FB3640"/>
    <w:p w14:paraId="635574D4" w14:textId="77777777" w:rsidR="00FB3640" w:rsidRPr="00FB3640" w:rsidRDefault="00FB3640" w:rsidP="00FB3640"/>
    <w:p w14:paraId="606FCFBE" w14:textId="77777777" w:rsidR="00FB3640" w:rsidRPr="00FB3640" w:rsidRDefault="00FB3640" w:rsidP="00FB3640"/>
    <w:p w14:paraId="3C8186FD" w14:textId="77777777" w:rsidR="00FB3640" w:rsidRDefault="00FB3640" w:rsidP="00057016">
      <w:pPr>
        <w:tabs>
          <w:tab w:val="left" w:pos="1905"/>
        </w:tabs>
      </w:pPr>
      <w:r>
        <w:tab/>
      </w:r>
    </w:p>
    <w:sectPr w:rsidR="00FB3640" w:rsidSect="007B207D">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A59738" w14:textId="77777777" w:rsidR="00F44353" w:rsidRDefault="00F44353" w:rsidP="00D6605D">
      <w:pPr>
        <w:spacing w:after="0" w:line="240" w:lineRule="auto"/>
      </w:pPr>
      <w:r>
        <w:separator/>
      </w:r>
    </w:p>
  </w:endnote>
  <w:endnote w:type="continuationSeparator" w:id="0">
    <w:p w14:paraId="212AEC85" w14:textId="77777777" w:rsidR="00F44353" w:rsidRDefault="00F44353" w:rsidP="00D66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25978C" w14:textId="77777777" w:rsidR="00175805" w:rsidRPr="006930E1" w:rsidRDefault="00175805" w:rsidP="006930E1">
    <w:pPr>
      <w:pStyle w:val="Footer"/>
      <w:jc w:val="center"/>
      <w:rPr>
        <w:b/>
        <w:sz w:val="20"/>
        <w:szCs w:val="20"/>
      </w:rPr>
    </w:pPr>
    <w:r>
      <w:rPr>
        <w:b/>
        <w:noProof/>
        <w:sz w:val="20"/>
        <w:szCs w:val="20"/>
      </w:rPr>
      <mc:AlternateContent>
        <mc:Choice Requires="wps">
          <w:drawing>
            <wp:anchor distT="0" distB="0" distL="114300" distR="114300" simplePos="0" relativeHeight="251660288" behindDoc="0" locked="0" layoutInCell="1" allowOverlap="1" wp14:anchorId="333DEC2E" wp14:editId="699A72D5">
              <wp:simplePos x="0" y="0"/>
              <wp:positionH relativeFrom="column">
                <wp:posOffset>68580</wp:posOffset>
              </wp:positionH>
              <wp:positionV relativeFrom="paragraph">
                <wp:posOffset>-101600</wp:posOffset>
              </wp:positionV>
              <wp:extent cx="5722620" cy="0"/>
              <wp:effectExtent l="57150" t="38100" r="49530" b="95250"/>
              <wp:wrapNone/>
              <wp:docPr id="4" name="Straight Connector 4"/>
              <wp:cNvGraphicFramePr/>
              <a:graphic xmlns:a="http://schemas.openxmlformats.org/drawingml/2006/main">
                <a:graphicData uri="http://schemas.microsoft.com/office/word/2010/wordprocessingShape">
                  <wps:wsp>
                    <wps:cNvCnPr/>
                    <wps:spPr>
                      <a:xfrm>
                        <a:off x="0" y="0"/>
                        <a:ext cx="572262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anchor>
          </w:drawing>
        </mc:Choice>
        <mc:Fallback>
          <w:pict>
            <v:line w14:anchorId="6AF710FA" id="Straight Connector 4"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4pt,-8pt" to="456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" strokecolor="#4bacc6 [3208]" strokeweight="3pt">
              <v:shadow on="t" color="black" opacity="22937f" origin=",.5" offset="0,.63889mm"/>
            </v:line>
          </w:pict>
        </mc:Fallback>
      </mc:AlternateContent>
    </w:r>
    <w:r w:rsidRPr="006930E1">
      <w:rPr>
        <w:b/>
        <w:noProof/>
        <w:sz w:val="20"/>
        <w:szCs w:val="20"/>
      </w:rPr>
      <mc:AlternateContent>
        <mc:Choice Requires="wps">
          <w:drawing>
            <wp:anchor distT="0" distB="0" distL="114300" distR="114300" simplePos="0" relativeHeight="251659264" behindDoc="0" locked="0" layoutInCell="1" allowOverlap="1" wp14:anchorId="65343237" wp14:editId="1E7743D8">
              <wp:simplePos x="0" y="0"/>
              <wp:positionH relativeFrom="column">
                <wp:posOffset>-121920</wp:posOffset>
              </wp:positionH>
              <wp:positionV relativeFrom="paragraph">
                <wp:posOffset>-50165</wp:posOffset>
              </wp:positionV>
              <wp:extent cx="6065520" cy="7620"/>
              <wp:effectExtent l="57150" t="38100" r="49530" b="87630"/>
              <wp:wrapNone/>
              <wp:docPr id="3" name="Straight Connector 3"/>
              <wp:cNvGraphicFramePr/>
              <a:graphic xmlns:a="http://schemas.openxmlformats.org/drawingml/2006/main">
                <a:graphicData uri="http://schemas.microsoft.com/office/word/2010/wordprocessingShape">
                  <wps:wsp>
                    <wps:cNvCnPr/>
                    <wps:spPr>
                      <a:xfrm>
                        <a:off x="0" y="0"/>
                        <a:ext cx="6065520" cy="762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036A7E4E"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6pt,-3.95pt" to="468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" strokecolor="#8064a2 [3207]" strokeweight="3pt">
              <v:shadow on="t" color="black" opacity="22937f" origin=",.5" offset="0,.63889mm"/>
            </v:line>
          </w:pict>
        </mc:Fallback>
      </mc:AlternateContent>
    </w:r>
    <w:r>
      <w:rPr>
        <w:b/>
        <w:sz w:val="20"/>
        <w:szCs w:val="20"/>
      </w:rPr>
      <w:t>512 Roland Ave</w:t>
    </w:r>
    <w:r w:rsidRPr="006930E1">
      <w:rPr>
        <w:b/>
        <w:sz w:val="20"/>
        <w:szCs w:val="20"/>
      </w:rPr>
      <w:t>, Jackson, TN 38305</w:t>
    </w:r>
  </w:p>
  <w:p w14:paraId="2333A1B0" w14:textId="77777777" w:rsidR="00175805" w:rsidRPr="006930E1" w:rsidRDefault="00175805" w:rsidP="006930E1">
    <w:pPr>
      <w:pStyle w:val="Footer"/>
      <w:jc w:val="center"/>
      <w:rPr>
        <w:b/>
        <w:sz w:val="20"/>
        <w:szCs w:val="20"/>
      </w:rPr>
    </w:pPr>
    <w:r w:rsidRPr="006930E1">
      <w:rPr>
        <w:b/>
        <w:sz w:val="20"/>
        <w:szCs w:val="20"/>
      </w:rPr>
      <w:t>Phone:  731.668.0411    Website: www.wraptn.or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B8E360" w14:textId="77777777" w:rsidR="00F44353" w:rsidRDefault="00F44353" w:rsidP="00D6605D">
      <w:pPr>
        <w:spacing w:after="0" w:line="240" w:lineRule="auto"/>
      </w:pPr>
      <w:r>
        <w:separator/>
      </w:r>
    </w:p>
  </w:footnote>
  <w:footnote w:type="continuationSeparator" w:id="0">
    <w:p w14:paraId="620E4793" w14:textId="77777777" w:rsidR="00F44353" w:rsidRDefault="00F44353" w:rsidP="00D6605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E3959"/>
    <w:multiLevelType w:val="hybridMultilevel"/>
    <w:tmpl w:val="B5C0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F13BFA"/>
    <w:multiLevelType w:val="hybridMultilevel"/>
    <w:tmpl w:val="68BE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E836A1"/>
    <w:multiLevelType w:val="hybridMultilevel"/>
    <w:tmpl w:val="0A24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4C45BF"/>
    <w:multiLevelType w:val="hybridMultilevel"/>
    <w:tmpl w:val="3B6E4B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tbQwNzYyNLQ0MTFQ0lEKTi0uzszPAykwrAUA7KqJxSwAAAA="/>
  </w:docVars>
  <w:rsids>
    <w:rsidRoot w:val="00D6605D"/>
    <w:rsid w:val="0002733F"/>
    <w:rsid w:val="00035549"/>
    <w:rsid w:val="00040404"/>
    <w:rsid w:val="00057016"/>
    <w:rsid w:val="00061353"/>
    <w:rsid w:val="000A4C24"/>
    <w:rsid w:val="00102606"/>
    <w:rsid w:val="001531BF"/>
    <w:rsid w:val="00175805"/>
    <w:rsid w:val="001969CA"/>
    <w:rsid w:val="001C0391"/>
    <w:rsid w:val="002463CB"/>
    <w:rsid w:val="002661EB"/>
    <w:rsid w:val="002807D7"/>
    <w:rsid w:val="003827C0"/>
    <w:rsid w:val="003E42BE"/>
    <w:rsid w:val="0040029C"/>
    <w:rsid w:val="00433061"/>
    <w:rsid w:val="0047492F"/>
    <w:rsid w:val="00486C5F"/>
    <w:rsid w:val="00493FB4"/>
    <w:rsid w:val="004E4A07"/>
    <w:rsid w:val="004E5B2C"/>
    <w:rsid w:val="004E6C94"/>
    <w:rsid w:val="00510AEB"/>
    <w:rsid w:val="00540A16"/>
    <w:rsid w:val="00550573"/>
    <w:rsid w:val="00553379"/>
    <w:rsid w:val="0058339F"/>
    <w:rsid w:val="005A7024"/>
    <w:rsid w:val="005C6F5E"/>
    <w:rsid w:val="005D2CE8"/>
    <w:rsid w:val="00621892"/>
    <w:rsid w:val="006372EE"/>
    <w:rsid w:val="0068121C"/>
    <w:rsid w:val="006858DA"/>
    <w:rsid w:val="006930E1"/>
    <w:rsid w:val="006961BA"/>
    <w:rsid w:val="006B79AB"/>
    <w:rsid w:val="00734BB7"/>
    <w:rsid w:val="00775F54"/>
    <w:rsid w:val="00783000"/>
    <w:rsid w:val="007B207D"/>
    <w:rsid w:val="007B4F54"/>
    <w:rsid w:val="007E3EC0"/>
    <w:rsid w:val="007E4AFF"/>
    <w:rsid w:val="00820BE6"/>
    <w:rsid w:val="00844204"/>
    <w:rsid w:val="0085532D"/>
    <w:rsid w:val="00865EE2"/>
    <w:rsid w:val="0088172B"/>
    <w:rsid w:val="008A036C"/>
    <w:rsid w:val="008B5D69"/>
    <w:rsid w:val="008F3FA9"/>
    <w:rsid w:val="0090210A"/>
    <w:rsid w:val="00903CB0"/>
    <w:rsid w:val="00942E41"/>
    <w:rsid w:val="00972BFD"/>
    <w:rsid w:val="00974CB7"/>
    <w:rsid w:val="009E3ECD"/>
    <w:rsid w:val="009E56FE"/>
    <w:rsid w:val="009F17A1"/>
    <w:rsid w:val="00A023D9"/>
    <w:rsid w:val="00A2124F"/>
    <w:rsid w:val="00A969ED"/>
    <w:rsid w:val="00AA781C"/>
    <w:rsid w:val="00AC15EF"/>
    <w:rsid w:val="00AC18F6"/>
    <w:rsid w:val="00AC68CB"/>
    <w:rsid w:val="00AE5B45"/>
    <w:rsid w:val="00B070BC"/>
    <w:rsid w:val="00B11C97"/>
    <w:rsid w:val="00B274B2"/>
    <w:rsid w:val="00B72C03"/>
    <w:rsid w:val="00B7477D"/>
    <w:rsid w:val="00B96568"/>
    <w:rsid w:val="00BD3FBE"/>
    <w:rsid w:val="00BE0AD7"/>
    <w:rsid w:val="00C35D11"/>
    <w:rsid w:val="00C56004"/>
    <w:rsid w:val="00C73A90"/>
    <w:rsid w:val="00D02538"/>
    <w:rsid w:val="00D27B8E"/>
    <w:rsid w:val="00D6605D"/>
    <w:rsid w:val="00D76F0D"/>
    <w:rsid w:val="00DA358E"/>
    <w:rsid w:val="00DE032D"/>
    <w:rsid w:val="00DF4158"/>
    <w:rsid w:val="00E115CE"/>
    <w:rsid w:val="00E22C89"/>
    <w:rsid w:val="00E65627"/>
    <w:rsid w:val="00E82A54"/>
    <w:rsid w:val="00E91021"/>
    <w:rsid w:val="00EF4E11"/>
    <w:rsid w:val="00F2496A"/>
    <w:rsid w:val="00F44353"/>
    <w:rsid w:val="00F45177"/>
    <w:rsid w:val="00F7550C"/>
    <w:rsid w:val="00F84AAE"/>
    <w:rsid w:val="00FA16D6"/>
    <w:rsid w:val="00FB3640"/>
    <w:rsid w:val="00FD1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9F2AE4"/>
  <w15:docId w15:val="{591168E1-FAF7-4596-86C3-28799F690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0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6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605D"/>
    <w:rPr>
      <w:rFonts w:ascii="Tahoma" w:hAnsi="Tahoma" w:cs="Tahoma"/>
      <w:sz w:val="16"/>
      <w:szCs w:val="16"/>
    </w:rPr>
  </w:style>
  <w:style w:type="paragraph" w:styleId="Header">
    <w:name w:val="header"/>
    <w:basedOn w:val="Normal"/>
    <w:link w:val="HeaderChar"/>
    <w:uiPriority w:val="99"/>
    <w:unhideWhenUsed/>
    <w:rsid w:val="00D660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05D"/>
  </w:style>
  <w:style w:type="paragraph" w:styleId="Footer">
    <w:name w:val="footer"/>
    <w:basedOn w:val="Normal"/>
    <w:link w:val="FooterChar"/>
    <w:uiPriority w:val="99"/>
    <w:unhideWhenUsed/>
    <w:rsid w:val="00D66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05D"/>
  </w:style>
  <w:style w:type="paragraph" w:styleId="ListParagraph">
    <w:name w:val="List Paragraph"/>
    <w:basedOn w:val="Normal"/>
    <w:uiPriority w:val="34"/>
    <w:qFormat/>
    <w:rsid w:val="00FB3640"/>
    <w:pPr>
      <w:ind w:left="720"/>
      <w:contextualSpacing/>
    </w:pPr>
  </w:style>
  <w:style w:type="paragraph" w:customStyle="1" w:styleId="Default">
    <w:name w:val="Default"/>
    <w:rsid w:val="00040404"/>
    <w:pPr>
      <w:autoSpaceDE w:val="0"/>
      <w:autoSpaceDN w:val="0"/>
      <w:adjustRightInd w:val="0"/>
      <w:spacing w:after="0" w:line="240" w:lineRule="auto"/>
    </w:pPr>
    <w:rPr>
      <w:rFonts w:ascii="Baskerville Old Face" w:hAnsi="Baskerville Old Face" w:cs="Baskerville Old Face"/>
      <w:color w:val="000000"/>
      <w:sz w:val="24"/>
      <w:szCs w:val="24"/>
    </w:rPr>
  </w:style>
  <w:style w:type="paragraph" w:styleId="NoSpacing">
    <w:name w:val="No Spacing"/>
    <w:uiPriority w:val="1"/>
    <w:qFormat/>
    <w:rsid w:val="009E3ECD"/>
    <w:pPr>
      <w:spacing w:after="0" w:line="240" w:lineRule="auto"/>
    </w:pPr>
  </w:style>
  <w:style w:type="character" w:styleId="Hyperlink">
    <w:name w:val="Hyperlink"/>
    <w:basedOn w:val="DefaultParagraphFont"/>
    <w:uiPriority w:val="99"/>
    <w:unhideWhenUsed/>
    <w:rsid w:val="00820BE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92C53B5783924494BF79DCDCDC760F" ma:contentTypeVersion="13" ma:contentTypeDescription="Create a new document." ma:contentTypeScope="" ma:versionID="e533217947ed6445d5362edbad14fc54">
  <xsd:schema xmlns:xsd="http://www.w3.org/2001/XMLSchema" xmlns:xs="http://www.w3.org/2001/XMLSchema" xmlns:p="http://schemas.microsoft.com/office/2006/metadata/properties" xmlns:ns3="82fde101-d9f0-40f3-adb3-e7caa504d477" xmlns:ns4="9fc29fa3-3b9e-4968-9c57-f0c5057ae43b" targetNamespace="http://schemas.microsoft.com/office/2006/metadata/properties" ma:root="true" ma:fieldsID="b326031a48867aaa641544bc926580db" ns3:_="" ns4:_="">
    <xsd:import namespace="82fde101-d9f0-40f3-adb3-e7caa504d477"/>
    <xsd:import namespace="9fc29fa3-3b9e-4968-9c57-f0c5057ae43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fde101-d9f0-40f3-adb3-e7caa504d47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c29fa3-3b9e-4968-9c57-f0c5057ae43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E8B98D-76BF-470B-BED1-49EF2F09C6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fde101-d9f0-40f3-adb3-e7caa504d477"/>
    <ds:schemaRef ds:uri="9fc29fa3-3b9e-4968-9c57-f0c5057ae4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8B24FF-6160-4006-865C-A78C5870ACCA}">
  <ds:schemaRefs>
    <ds:schemaRef ds:uri="http://schemas.microsoft.com/sharepoint/v3/contenttype/forms"/>
  </ds:schemaRefs>
</ds:datastoreItem>
</file>

<file path=customXml/itemProps3.xml><?xml version="1.0" encoding="utf-8"?>
<ds:datastoreItem xmlns:ds="http://schemas.openxmlformats.org/officeDocument/2006/customXml" ds:itemID="{B166FD03-9F64-4F9A-AE22-1EBC5D6DE0B0}">
  <ds:schemaRefs>
    <ds:schemaRef ds:uri="http://purl.org/dc/elements/1.1/"/>
    <ds:schemaRef ds:uri="http://schemas.openxmlformats.org/package/2006/metadata/core-properties"/>
    <ds:schemaRef ds:uri="http://purl.org/dc/terms/"/>
    <ds:schemaRef ds:uri="http://schemas.microsoft.com/office/infopath/2007/PartnerControls"/>
    <ds:schemaRef ds:uri="9fc29fa3-3b9e-4968-9c57-f0c5057ae43b"/>
    <ds:schemaRef ds:uri="http://schemas.microsoft.com/office/2006/documentManagement/types"/>
    <ds:schemaRef ds:uri="http://schemas.microsoft.com/office/2006/metadata/properties"/>
    <ds:schemaRef ds:uri="82fde101-d9f0-40f3-adb3-e7caa504d47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6</Words>
  <Characters>1576</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yl Chansuthus</dc:creator>
  <cp:lastModifiedBy>rluna</cp:lastModifiedBy>
  <cp:revision>2</cp:revision>
  <cp:lastPrinted>2020-03-17T21:22:00Z</cp:lastPrinted>
  <dcterms:created xsi:type="dcterms:W3CDTF">2020-03-19T02:51:00Z</dcterms:created>
  <dcterms:modified xsi:type="dcterms:W3CDTF">2020-03-19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2C53B5783924494BF79DCDCDC760F</vt:lpwstr>
  </property>
</Properties>
</file>